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es Nuzz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uzz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5 Linden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esnuzz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2019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n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